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FDA37" w14:textId="0BCA4EA5" w:rsidR="00BF2B24" w:rsidRPr="00F95C58" w:rsidRDefault="00163316">
      <w:pPr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F95C5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Declaration by Cyprus, </w:t>
      </w:r>
      <w:r w:rsidR="002D5097" w:rsidRPr="00F95C5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Estonia, Greece, </w:t>
      </w:r>
      <w:r w:rsidR="009C4E47" w:rsidRPr="00F95C5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Lithuania</w:t>
      </w:r>
      <w:r w:rsidR="00A301D9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,</w:t>
      </w:r>
      <w:r w:rsidR="009C4E4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="002D5097" w:rsidRPr="00F95C5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Poland</w:t>
      </w:r>
      <w:r w:rsidR="00590659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and Slovakia</w:t>
      </w:r>
    </w:p>
    <w:p w14:paraId="21532D5A" w14:textId="77777777" w:rsidR="00BF2B24" w:rsidRPr="00F95C58" w:rsidRDefault="00163316">
      <w:pPr>
        <w:pBdr>
          <w:bottom w:val="single" w:sz="12" w:space="1" w:color="000000"/>
        </w:pBdr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F95C5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Air Connectivity for the People, the Union, the Environment and the Future</w:t>
      </w:r>
    </w:p>
    <w:p w14:paraId="0EFF971C" w14:textId="64B4D151" w:rsidR="00BF2B24" w:rsidRPr="00082774" w:rsidRDefault="00FC7A7C" w:rsidP="00082774">
      <w:pPr>
        <w:spacing w:line="33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163316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ovid-19 Pandemic </w:t>
      </w:r>
      <w:r w:rsidR="008A7F52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verely affected</w:t>
      </w:r>
      <w:r w:rsidR="00163316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Union’s internal and external connectivity. Devastating statistics speak of over 60% decrease in flights across and beyond the EU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r the first months of 2021</w:t>
      </w:r>
      <w:r w:rsidR="009466D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with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2020 </w:t>
      </w:r>
      <w:r w:rsidR="009466D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eing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qually devastating with a </w:t>
      </w:r>
      <w:r w:rsidR="00C0665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54 %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duction of passenger flights</w:t>
      </w:r>
      <w:r w:rsidR="0016698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However</w:t>
      </w:r>
      <w:r w:rsidR="008A7F52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F2970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ther major air</w:t>
      </w:r>
      <w:r w:rsidR="00DD37E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F2970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ransport markets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ared much better</w:t>
      </w:r>
      <w:r w:rsidRPr="00082774">
        <w:rPr>
          <w:rStyle w:val="FootnoteReference"/>
          <w:rFonts w:ascii="Times New Roman" w:eastAsia="Times New Roman" w:hAnsi="Times New Roman" w:cs="Times New Roman"/>
          <w:color w:val="000000" w:themeColor="text1"/>
          <w:sz w:val="24"/>
          <w:szCs w:val="24"/>
        </w:rPr>
        <w:footnoteReference w:id="2"/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163316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</w:t>
      </w:r>
    </w:p>
    <w:p w14:paraId="7E54D699" w14:textId="5CA88593" w:rsidR="00BF2B24" w:rsidRPr="00082774" w:rsidRDefault="00163316" w:rsidP="00082774">
      <w:pPr>
        <w:spacing w:line="33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e</w:t>
      </w:r>
      <w:r w:rsidR="00E43684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Ministers of Transport of Cyprus, </w:t>
      </w:r>
      <w:r w:rsidR="002D5097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stonia, Greece, Lithuania</w:t>
      </w:r>
      <w:r w:rsidR="0059065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2D5097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oland</w:t>
      </w:r>
      <w:r w:rsidR="009C4E4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9065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d Slovakia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ecognizing this unprecedented </w:t>
      </w:r>
      <w:r w:rsidR="008A7F52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mpact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n </w:t>
      </w:r>
      <w:r w:rsidR="009466D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nion’s air connectivity </w:t>
      </w:r>
      <w:r w:rsidR="000E344D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8A7F52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xpressing serious concerns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bout </w:t>
      </w:r>
      <w:r w:rsidR="00AF2970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future viability of the EU’s air</w:t>
      </w:r>
      <w:r w:rsidR="00DD37E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F2970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ransport sector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AF2970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vite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EB3828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uropean </w:t>
      </w:r>
      <w:r w:rsidR="00EB3828" w:rsidRPr="0008277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mmission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8A7F52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ake</w:t>
      </w:r>
      <w:r w:rsidR="00AF2970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ecisive</w:t>
      </w:r>
      <w:r w:rsidR="000E344D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="008A7F52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argeted measures </w:t>
      </w:r>
      <w:r w:rsidR="0016698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</w:t>
      </w:r>
      <w:r w:rsidR="008A7F52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speedy recovery of the sector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afeguard</w:t>
      </w:r>
      <w:r w:rsidR="008A7F52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g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A7F52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U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ir</w:t>
      </w:r>
      <w:r w:rsidR="00DD37E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ransport connectivity</w:t>
      </w:r>
      <w:r w:rsidR="008A7F52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This is </w:t>
      </w:r>
      <w:r w:rsidR="00590C4A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cessary</w:t>
      </w:r>
      <w:r w:rsidR="002D5097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rder to </w:t>
      </w:r>
      <w:r w:rsidR="00BD5634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tect</w:t>
      </w:r>
      <w:r w:rsidR="00AF2970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 w:rsidR="00BD5634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a) the rights </w:t>
      </w:r>
      <w:r w:rsidR="008A7F52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f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uropean </w:t>
      </w:r>
      <w:r w:rsidR="008A7F52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itizens</w:t>
      </w:r>
      <w:r w:rsidR="00BD5634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ith regard </w:t>
      </w:r>
      <w:r w:rsidR="00AF2970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</w:t>
      </w:r>
      <w:r w:rsidR="00BD5634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reedom of movement</w:t>
      </w:r>
      <w:r w:rsidR="00E43684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b) </w:t>
      </w:r>
      <w:r w:rsidR="00DF1835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nvironment </w:t>
      </w:r>
      <w:r w:rsidR="00BD5634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line with our climate neutrality goals</w:t>
      </w:r>
      <w:r w:rsidR="00E43684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BD5634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d (c) the </w:t>
      </w:r>
      <w:r w:rsidR="00BD5634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ompetitiveness and resilience of the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nion itself including the </w:t>
      </w:r>
      <w:r w:rsidR="00BD5634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ell-functioning of our Single Market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17B9AC16" w14:textId="214932AF" w:rsidR="00BF2B24" w:rsidRPr="00082774" w:rsidRDefault="00163316" w:rsidP="00082774">
      <w:pPr>
        <w:spacing w:line="33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82774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>Connectivity for the People</w:t>
      </w:r>
      <w:r w:rsidRPr="000827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.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reedom of movement, a cornerstone of European </w:t>
      </w:r>
      <w:r w:rsidR="002D5097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itizens’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ights, is severely restricted due to measures adopted to stem the spread of </w:t>
      </w:r>
      <w:r w:rsidR="00E43684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vid-19</w:t>
      </w:r>
      <w:r w:rsidR="00187C2C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; </w:t>
      </w:r>
      <w:r w:rsidR="00EB3828" w:rsidRPr="0008277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e whole EU aviation sector</w:t>
      </w:r>
      <w:r w:rsidR="00187C2C" w:rsidRPr="0008277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s</w:t>
      </w:r>
      <w:r w:rsidR="00EB3828" w:rsidRPr="0008277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facing </w:t>
      </w:r>
      <w:r w:rsidR="00AF2970" w:rsidRPr="0008277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n</w:t>
      </w:r>
      <w:r w:rsidR="00EB3828" w:rsidRPr="0008277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unprecedented crisis</w:t>
      </w:r>
      <w:r w:rsidR="00DF1835" w:rsidRPr="000827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DF1835" w:rsidRPr="0008277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ile mainly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eripheral and insular </w:t>
      </w:r>
      <w:r w:rsidR="00AF2970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mber</w:t>
      </w:r>
      <w:r w:rsidR="00AF2970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ates suffer the worst consequences. This fundamental right is at great risk of being unfairly and disproportionately restricted </w:t>
      </w:r>
      <w:r w:rsidR="0016698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ven </w:t>
      </w:r>
      <w:r w:rsidR="00DF1835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fter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590C4A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ndemic</w:t>
      </w:r>
      <w:r w:rsidR="00E43684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590C4A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D5634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specially for those European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itizens</w:t>
      </w:r>
      <w:r w:rsidR="00BD5634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ho</w:t>
      </w:r>
      <w:r w:rsidR="00DF1835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94F42" w:rsidRPr="0008277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live </w:t>
      </w:r>
      <w:r w:rsidR="005835F1" w:rsidRPr="0008277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t the EU periphery</w:t>
      </w:r>
      <w:r w:rsidR="00DA5DBB" w:rsidRPr="0008277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</w:t>
      </w:r>
      <w:r w:rsidR="00794F42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6698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ely on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ir</w:t>
      </w:r>
      <w:r w:rsidR="00D90E0E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nnectivity for personal or professional</w:t>
      </w:r>
      <w:r w:rsidR="00DF1835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asons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DD37E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industry needs to be supported in order to regain passenger trust</w:t>
      </w:r>
      <w:r w:rsidR="00CC6B79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ensure the right of the citizens to equal access to air connectivity</w:t>
      </w:r>
      <w:r w:rsidR="00DD37E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</w:t>
      </w:r>
      <w:r w:rsidR="00DF1835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current severe disruption in connectivity is not adequately addressed, then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reedom of movement </w:t>
      </w:r>
      <w:r w:rsidR="00DF1835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ill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ecome a right for some</w:t>
      </w:r>
      <w:r w:rsidR="00DF1835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ot all, </w:t>
      </w:r>
      <w:r w:rsidR="0016698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utting at </w:t>
      </w:r>
      <w:r w:rsidR="00DD37E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take our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vision for more integration</w:t>
      </w:r>
      <w:r w:rsidR="00794F42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="005835F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</w:t>
      </w:r>
      <w:r w:rsidR="00794F42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ompetitive aviation market</w:t>
      </w:r>
      <w:r w:rsidR="00CC6B79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erving the needs of the people</w:t>
      </w:r>
      <w:r w:rsidR="00794F42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430959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6698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us</w:t>
      </w:r>
      <w:r w:rsidR="000A2058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430959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 urge </w:t>
      </w:r>
      <w:r w:rsidR="00DD37E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 measures</w:t>
      </w:r>
      <w:r w:rsidR="00DF1835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6698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o </w:t>
      </w:r>
      <w:r w:rsidR="00DD37E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at no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ne is left behind</w:t>
      </w:r>
      <w:r w:rsidR="00B108F8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starting with </w:t>
      </w:r>
      <w:r w:rsidR="0022399A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removal of </w:t>
      </w:r>
      <w:r w:rsidR="00C6127B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bstacles</w:t>
      </w:r>
      <w:r w:rsidR="0022399A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B108F8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Freedom of movement within the EU</w:t>
      </w:r>
      <w:r w:rsidR="009E31E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aused by </w:t>
      </w:r>
      <w:r w:rsidR="00C6127B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Pandemic.</w:t>
      </w:r>
    </w:p>
    <w:p w14:paraId="490B8F40" w14:textId="2783C1E2" w:rsidR="00BF2B24" w:rsidRPr="00082774" w:rsidRDefault="00163316" w:rsidP="00082774">
      <w:pPr>
        <w:spacing w:after="0" w:line="33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82774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>Connectivity for the Union.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onnectivity, across and beyond the Union, is an essential component of the Single Market; air-connectivity is </w:t>
      </w:r>
      <w:r w:rsidR="00DF1835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y</w:t>
      </w:r>
      <w:r w:rsidR="00DF1835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actor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 cross-border investment</w:t>
      </w:r>
      <w:r w:rsidR="000E344D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knowledge exchange </w:t>
      </w:r>
      <w:r w:rsidR="007B68DA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d supply chains</w:t>
      </w:r>
      <w:r w:rsidR="00AF2970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7B68DA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466D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oviding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rowth to the Union</w:t>
      </w:r>
      <w:r w:rsidR="005B0280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stering cohesion among member-states</w:t>
      </w:r>
      <w:r w:rsidR="009466D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acilitat</w:t>
      </w:r>
      <w:r w:rsidR="009466D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g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egional and European integration. Both cohesion and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integration are currently at stake and</w:t>
      </w:r>
      <w:r w:rsidR="00AF2970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nsuring the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nion’s economic recovery is </w:t>
      </w:r>
      <w:r w:rsidR="0072739D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hallenge. </w:t>
      </w:r>
      <w:r w:rsidR="00DD37E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ember States are facing d</w:t>
      </w:r>
      <w:r w:rsidR="0016698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manding c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allenges</w:t>
      </w:r>
      <w:r w:rsidR="0016698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more so </w:t>
      </w:r>
      <w:r w:rsidR="00DD37E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</w:t>
      </w:r>
      <w:r w:rsidR="00CF37F0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ripheral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d</w:t>
      </w:r>
      <w:r w:rsidR="00AF47F6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r w:rsidR="00CF37F0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sular ones</w:t>
      </w:r>
      <w:r w:rsidR="00AF47F6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96B96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at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ly exclusively or significantly on</w:t>
      </w:r>
      <w:r w:rsidR="002B501E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ir</w:t>
      </w:r>
      <w:r w:rsidR="00D90E0E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onnectivity. </w:t>
      </w:r>
      <w:r w:rsidR="0072739D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y constraints to </w:t>
      </w:r>
      <w:r w:rsidR="00E43684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fficient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timely </w:t>
      </w:r>
      <w:r w:rsidR="00E43684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ir connectivity with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global markets will </w:t>
      </w:r>
      <w:r w:rsidR="00590C4A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jeopardize </w:t>
      </w:r>
      <w:r w:rsidR="00DD37E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nion</w:t>
      </w:r>
      <w:r w:rsidR="00AF2970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’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 competitive edge. </w:t>
      </w:r>
      <w:r w:rsidR="0017133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pporting air</w:t>
      </w:r>
      <w:r w:rsidR="00D90E0E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nnectivity</w:t>
      </w:r>
      <w:r w:rsidR="0017133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connecting the capitals of all </w:t>
      </w:r>
      <w:r w:rsidR="00DD37E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ember States </w:t>
      </w:r>
      <w:r w:rsidR="0017133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ould lead the Union to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peedy economic recovery in the </w:t>
      </w:r>
      <w:r w:rsidR="00DD37E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demic’s aftermath and allow our economies to </w:t>
      </w:r>
      <w:r w:rsidR="00213C73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ompete on equal </w:t>
      </w:r>
      <w:r w:rsidR="005835F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erms </w:t>
      </w:r>
      <w:r w:rsidR="00213C73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d increase </w:t>
      </w:r>
      <w:r w:rsidR="005835F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ompetitiveness </w:t>
      </w:r>
      <w:r w:rsidR="00213C73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f the </w:t>
      </w:r>
      <w:r w:rsidR="00187C2C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U</w:t>
      </w:r>
      <w:r w:rsidR="00213C73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globally. </w:t>
      </w:r>
    </w:p>
    <w:p w14:paraId="5B835A1F" w14:textId="77777777" w:rsidR="00BF2B24" w:rsidRPr="00082774" w:rsidRDefault="00BF2B24" w:rsidP="00082774">
      <w:pPr>
        <w:spacing w:after="0" w:line="33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6771A7A" w14:textId="019BF149" w:rsidR="00BF2B24" w:rsidRPr="00082774" w:rsidRDefault="00163316" w:rsidP="00082774">
      <w:pPr>
        <w:spacing w:line="336" w:lineRule="auto"/>
        <w:jc w:val="both"/>
        <w:rPr>
          <w:rFonts w:ascii="Times New Roman" w:eastAsia="Times New Roman" w:hAnsi="Times New Roman" w:cs="Times New Roman"/>
          <w:strike/>
          <w:color w:val="000000" w:themeColor="text1"/>
          <w:sz w:val="24"/>
          <w:szCs w:val="24"/>
        </w:rPr>
      </w:pPr>
      <w:r w:rsidRPr="00082774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 xml:space="preserve">Connectivity for the Environment.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ir</w:t>
      </w:r>
      <w:r w:rsidR="00DD37E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90C4A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ansport </w:t>
      </w:r>
      <w:r w:rsidR="00590C4A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hould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e</w:t>
      </w:r>
      <w:r w:rsidR="0072739D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me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nvironmentally sustainable</w:t>
      </w:r>
      <w:r w:rsidR="007B68DA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90E0E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ased on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B68DA" w:rsidRPr="00082774">
        <w:rPr>
          <w:rFonts w:ascii="Times New Roman" w:eastAsia="Times New Roman" w:hAnsi="Times New Roman" w:cs="Times New Roman"/>
          <w:sz w:val="24"/>
          <w:szCs w:val="24"/>
        </w:rPr>
        <w:t xml:space="preserve">dedicated financial instruments </w:t>
      </w:r>
      <w:r w:rsidRPr="00082774">
        <w:rPr>
          <w:rFonts w:ascii="Times New Roman" w:eastAsia="Times New Roman" w:hAnsi="Times New Roman" w:cs="Times New Roman"/>
          <w:sz w:val="24"/>
          <w:szCs w:val="24"/>
        </w:rPr>
        <w:t xml:space="preserve">to address societal sensitivities and </w:t>
      </w:r>
      <w:r w:rsidR="0072739D" w:rsidRPr="00082774">
        <w:rPr>
          <w:rFonts w:ascii="Times New Roman" w:eastAsia="Times New Roman" w:hAnsi="Times New Roman" w:cs="Times New Roman"/>
          <w:sz w:val="24"/>
          <w:szCs w:val="24"/>
        </w:rPr>
        <w:t>contribute towards</w:t>
      </w:r>
      <w:r w:rsidRPr="00082774">
        <w:rPr>
          <w:rFonts w:ascii="Times New Roman" w:eastAsia="Times New Roman" w:hAnsi="Times New Roman" w:cs="Times New Roman"/>
          <w:sz w:val="24"/>
          <w:szCs w:val="24"/>
        </w:rPr>
        <w:t xml:space="preserve"> a</w:t>
      </w:r>
      <w:r w:rsidR="00CC6B79" w:rsidRPr="000827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70427" w:rsidRPr="00082774">
        <w:rPr>
          <w:rFonts w:ascii="Times New Roman" w:hAnsi="Times New Roman" w:cs="Times New Roman"/>
          <w:sz w:val="24"/>
          <w:szCs w:val="24"/>
        </w:rPr>
        <w:t>climate</w:t>
      </w:r>
      <w:r w:rsidR="00196B96" w:rsidRPr="00082774">
        <w:rPr>
          <w:rFonts w:ascii="Times New Roman" w:hAnsi="Times New Roman" w:cs="Times New Roman"/>
          <w:sz w:val="24"/>
          <w:szCs w:val="24"/>
        </w:rPr>
        <w:t>-</w:t>
      </w:r>
      <w:r w:rsidR="00D70427" w:rsidRPr="00082774">
        <w:rPr>
          <w:rFonts w:ascii="Times New Roman" w:hAnsi="Times New Roman" w:cs="Times New Roman"/>
          <w:sz w:val="24"/>
          <w:szCs w:val="24"/>
        </w:rPr>
        <w:t>neutral future</w:t>
      </w:r>
      <w:r w:rsidRPr="00082774">
        <w:rPr>
          <w:rFonts w:ascii="Times New Roman" w:eastAsia="Times New Roman" w:hAnsi="Times New Roman" w:cs="Times New Roman"/>
          <w:sz w:val="24"/>
          <w:szCs w:val="24"/>
        </w:rPr>
        <w:t>. We should redouble our efforts to boost the uptake of sustainable aviation fuel</w:t>
      </w:r>
      <w:r w:rsidR="00196B96" w:rsidRPr="00082774">
        <w:rPr>
          <w:rFonts w:ascii="Times New Roman" w:eastAsia="Times New Roman" w:hAnsi="Times New Roman" w:cs="Times New Roman"/>
          <w:sz w:val="24"/>
          <w:szCs w:val="24"/>
        </w:rPr>
        <w:t xml:space="preserve"> and hydrogen,</w:t>
      </w:r>
      <w:r w:rsidRPr="000827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96B96" w:rsidRPr="00082774">
        <w:rPr>
          <w:rFonts w:ascii="Times New Roman" w:hAnsi="Times New Roman" w:cs="Times New Roman"/>
          <w:sz w:val="24"/>
          <w:szCs w:val="24"/>
        </w:rPr>
        <w:t xml:space="preserve">facilitating </w:t>
      </w:r>
      <w:r w:rsidRPr="00082774">
        <w:rPr>
          <w:rFonts w:ascii="Times New Roman" w:eastAsia="Times New Roman" w:hAnsi="Times New Roman" w:cs="Times New Roman"/>
          <w:sz w:val="24"/>
          <w:szCs w:val="24"/>
        </w:rPr>
        <w:t xml:space="preserve">its production within the Union. </w:t>
      </w:r>
      <w:r w:rsidR="001522C7" w:rsidRPr="00082774">
        <w:rPr>
          <w:rFonts w:ascii="Times New Roman" w:eastAsia="Times New Roman" w:hAnsi="Times New Roman" w:cs="Times New Roman"/>
          <w:sz w:val="24"/>
          <w:szCs w:val="24"/>
        </w:rPr>
        <w:t xml:space="preserve">Intersectoral competition and </w:t>
      </w:r>
      <w:r w:rsidR="00D90E0E" w:rsidRPr="00082774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1522C7" w:rsidRPr="00082774">
        <w:rPr>
          <w:rFonts w:ascii="Times New Roman" w:eastAsia="Times New Roman" w:hAnsi="Times New Roman" w:cs="Times New Roman"/>
          <w:sz w:val="24"/>
          <w:szCs w:val="24"/>
        </w:rPr>
        <w:t xml:space="preserve">environmental footprint of short-haul </w:t>
      </w:r>
      <w:r w:rsidR="001522C7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lights should be </w:t>
      </w:r>
      <w:r w:rsidR="00295AC7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ackled</w:t>
      </w:r>
      <w:r w:rsidR="001522C7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nvironmental issues should also be addressed at </w:t>
      </w:r>
      <w:r w:rsidR="00590C4A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ternational level and we should continue to safeguard and improve </w:t>
      </w:r>
      <w:r w:rsidR="00515236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RSIA</w:t>
      </w:r>
      <w:r w:rsidR="00802A8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thus</w:t>
      </w:r>
      <w:r w:rsidR="00515236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nsuring a level playing field among our international </w:t>
      </w:r>
      <w:r w:rsidR="000179D8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rtners. Taking</w:t>
      </w:r>
      <w:r w:rsidR="0072739D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dvantage </w:t>
      </w:r>
      <w:r w:rsidR="00DD37E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f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fficiency gains offered by </w:t>
      </w:r>
      <w:r w:rsidR="0072739D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gitalization,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uch as seamless multimodality and mobility as a service</w:t>
      </w:r>
      <w:r w:rsidR="0072739D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and by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egrating air</w:t>
      </w:r>
      <w:r w:rsidR="00DD37E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ransport</w:t>
      </w:r>
      <w:r w:rsidR="0072739D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2739D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ill further facilitate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obility and connectivity</w:t>
      </w:r>
      <w:r w:rsidR="0072739D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hile promoting sustainability</w:t>
      </w:r>
      <w:r w:rsidR="000179D8" w:rsidRPr="0008277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082774">
        <w:rPr>
          <w:rFonts w:ascii="Times New Roman" w:eastAsia="Times New Roman" w:hAnsi="Times New Roman" w:cs="Times New Roman"/>
          <w:strike/>
          <w:color w:val="000000" w:themeColor="text1"/>
          <w:sz w:val="24"/>
          <w:szCs w:val="24"/>
        </w:rPr>
        <w:t xml:space="preserve"> </w:t>
      </w:r>
    </w:p>
    <w:p w14:paraId="223F7D15" w14:textId="04FD98BE" w:rsidR="005D7881" w:rsidRPr="00082774" w:rsidRDefault="00163316" w:rsidP="00082774">
      <w:pPr>
        <w:spacing w:line="33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82774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>Connectivity for the Future</w:t>
      </w:r>
      <w:r w:rsidRPr="000827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- Recovery, resilience and international competition.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upporting air</w:t>
      </w:r>
      <w:r w:rsidR="00DD37E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nnectivity</w:t>
      </w:r>
      <w:r w:rsidR="002951B7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its resilience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about safeguarding our common future. </w:t>
      </w:r>
      <w:r w:rsidR="00754919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worsening situation of airports and airlines and the delay in the recovery process mean that the relief offered under </w:t>
      </w:r>
      <w:r w:rsidR="008A34DE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754919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emporary Framework </w:t>
      </w:r>
      <w:r w:rsidR="00425D54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y</w:t>
      </w:r>
      <w:r w:rsidR="008A34DE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54919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ot </w:t>
      </w:r>
      <w:r w:rsidR="00425D54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e </w:t>
      </w:r>
      <w:r w:rsidR="00754919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ufficient to support the transport sector. </w:t>
      </w:r>
      <w:r w:rsidR="0095322F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oherent </w:t>
      </w:r>
      <w:r w:rsidR="000179D8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ramework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or connectivity </w:t>
      </w:r>
      <w:r w:rsidR="0095322F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ill support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continued competitiveness of the Union regional</w:t>
      </w:r>
      <w:r w:rsidR="0095322F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y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international</w:t>
      </w:r>
      <w:r w:rsidR="0095322F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y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9466D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framework should aim to </w:t>
      </w:r>
      <w:r w:rsidR="00B82D0E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keep </w:t>
      </w:r>
      <w:r w:rsidR="00436294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l</w:t>
      </w:r>
      <w:r w:rsidR="000179D8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ember States </w:t>
      </w:r>
      <w:r w:rsidR="00B82D0E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onnected </w:t>
      </w:r>
      <w:r w:rsidR="00590C4A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etween </w:t>
      </w:r>
      <w:r w:rsidR="008E1A79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m and</w:t>
      </w:r>
      <w:r w:rsidR="00436294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9466D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orld</w:t>
      </w:r>
      <w:r w:rsidR="00833BB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thus preserving expertise and human capital</w:t>
      </w:r>
      <w:r w:rsidR="001C22C9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833BB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5322F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o</w:t>
      </w:r>
      <w:r w:rsidR="00833BB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at social cohesion and integration continues</w:t>
      </w:r>
      <w:r w:rsidR="00436294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33BB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ile </w:t>
      </w:r>
      <w:r w:rsidR="005C6553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ging</w:t>
      </w:r>
      <w:r w:rsidR="00833BB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 way to sustainability and ultimately serving the needs of EU </w:t>
      </w:r>
      <w:r w:rsidR="0095322F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itizens, and</w:t>
      </w:r>
      <w:r w:rsidR="00833BB1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ociety at large.</w:t>
      </w:r>
      <w:r w:rsidR="00833BB1" w:rsidRPr="000827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6765D" w:rsidRPr="0008277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e new Sustainable and Smart Mobility Strategy should be also developed as an important element fostering future air connectivity and its resilience.</w:t>
      </w:r>
    </w:p>
    <w:p w14:paraId="78AE6265" w14:textId="40E347C7" w:rsidR="009466D1" w:rsidRPr="00082774" w:rsidRDefault="003709A2" w:rsidP="00082774">
      <w:pPr>
        <w:spacing w:line="33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 w:eastAsia="de-DE"/>
        </w:rPr>
      </w:pPr>
      <w:r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 w:eastAsia="de-DE"/>
        </w:rPr>
        <w:t>Furthermore</w:t>
      </w:r>
      <w:r w:rsidR="00B00B2B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 w:eastAsia="de-DE"/>
        </w:rPr>
        <w:t xml:space="preserve">, we invite the Commission to focus on the competitiveness of the EU air transport market worldwide </w:t>
      </w:r>
      <w:r w:rsidR="00B00B2B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by </w:t>
      </w:r>
      <w:r w:rsidR="00210818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exploring </w:t>
      </w:r>
      <w:r w:rsidR="00590C4A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he</w:t>
      </w:r>
      <w:r w:rsidR="00210818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extent </w:t>
      </w:r>
      <w:r w:rsidR="00590C4A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to which </w:t>
      </w:r>
      <w:r w:rsidR="00210818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he</w:t>
      </w:r>
      <w:r w:rsidR="00590C4A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2014</w:t>
      </w:r>
      <w:r w:rsidR="00210818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="00210818" w:rsidRPr="00082774">
        <w:rPr>
          <w:rFonts w:ascii="Times New Roman" w:hAnsi="Times New Roman" w:cs="Times New Roman"/>
          <w:color w:val="000000" w:themeColor="text1"/>
          <w:sz w:val="24"/>
          <w:szCs w:val="24"/>
        </w:rPr>
        <w:t>Guidelines on State aid to airports and airline</w:t>
      </w:r>
      <w:r w:rsidR="00802A81" w:rsidRPr="00082774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210818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and PSO provisions in the Regulation 1008/2008 </w:t>
      </w:r>
      <w:r w:rsidR="00FF31CE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could</w:t>
      </w:r>
      <w:r w:rsidR="00210818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be relaxed </w:t>
      </w:r>
      <w:r w:rsidR="00590C4A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allowing</w:t>
      </w:r>
      <w:r w:rsidR="00210818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="00B00B2B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more flexibility </w:t>
      </w:r>
      <w:r w:rsidR="00B00B2B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 w:eastAsia="de-DE"/>
        </w:rPr>
        <w:t xml:space="preserve">within the EU market </w:t>
      </w:r>
      <w:r w:rsidR="00210818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especially for</w:t>
      </w:r>
      <w:r w:rsidR="00210818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 w:eastAsia="de-DE"/>
        </w:rPr>
        <w:t xml:space="preserve"> airports of national, regional or local importance</w:t>
      </w:r>
      <w:r w:rsidR="00FF31CE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 w:eastAsia="de-DE"/>
        </w:rPr>
        <w:t>,</w:t>
      </w:r>
      <w:r w:rsidR="00210818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 w:eastAsia="de-DE"/>
        </w:rPr>
        <w:t xml:space="preserve"> where air connectivity</w:t>
      </w:r>
      <w:r w:rsidR="00DD37E1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 w:eastAsia="de-DE"/>
        </w:rPr>
        <w:t xml:space="preserve">, </w:t>
      </w:r>
      <w:r w:rsidR="00FA5148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 w:eastAsia="de-DE"/>
        </w:rPr>
        <w:t>being</w:t>
      </w:r>
      <w:r w:rsidR="00210818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 w:eastAsia="de-DE"/>
        </w:rPr>
        <w:t xml:space="preserve"> an essential part of regional accessibility</w:t>
      </w:r>
      <w:r w:rsidR="00F6765D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 w:eastAsia="de-DE"/>
        </w:rPr>
        <w:t>,</w:t>
      </w:r>
      <w:r w:rsidR="00210818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 w:eastAsia="de-DE"/>
        </w:rPr>
        <w:t xml:space="preserve"> </w:t>
      </w:r>
      <w:r w:rsidR="00802A81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 w:eastAsia="de-DE"/>
        </w:rPr>
        <w:t xml:space="preserve"> </w:t>
      </w:r>
      <w:r w:rsidR="00590C4A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 w:eastAsia="de-DE"/>
        </w:rPr>
        <w:t>is significant</w:t>
      </w:r>
      <w:r w:rsidR="00210818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 w:eastAsia="de-DE"/>
        </w:rPr>
        <w:t xml:space="preserve"> for economic development</w:t>
      </w:r>
      <w:r w:rsidR="00FD081D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 w:eastAsia="de-DE"/>
        </w:rPr>
        <w:t xml:space="preserve"> and attractiveness of </w:t>
      </w:r>
      <w:r w:rsidR="00CC6B79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 w:eastAsia="de-DE"/>
        </w:rPr>
        <w:t xml:space="preserve">the </w:t>
      </w:r>
      <w:r w:rsidR="00FD081D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 w:eastAsia="de-DE"/>
        </w:rPr>
        <w:t>EU for neighbo</w:t>
      </w:r>
      <w:r w:rsidR="001C22C9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 w:eastAsia="de-DE"/>
        </w:rPr>
        <w:t>u</w:t>
      </w:r>
      <w:r w:rsidR="00FD081D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 w:eastAsia="de-DE"/>
        </w:rPr>
        <w:t>ring countries</w:t>
      </w:r>
      <w:r w:rsidR="00210818" w:rsidRPr="00082774">
        <w:rPr>
          <w:rFonts w:ascii="Times New Roman" w:hAnsi="Times New Roman" w:cs="Times New Roman"/>
          <w:color w:val="000000" w:themeColor="text1"/>
          <w:sz w:val="24"/>
          <w:szCs w:val="24"/>
          <w:lang w:val="en-GB" w:eastAsia="de-DE"/>
        </w:rPr>
        <w:t xml:space="preserve">. </w:t>
      </w:r>
    </w:p>
    <w:p w14:paraId="473DDB91" w14:textId="31DC4BC7" w:rsidR="00754919" w:rsidRPr="00082774" w:rsidRDefault="00163316" w:rsidP="00082774">
      <w:pPr>
        <w:spacing w:line="33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In view of the above, we</w:t>
      </w:r>
      <w:r w:rsidR="00436294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vite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2951B7" w:rsidRPr="0008277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uropean Commission</w:t>
      </w:r>
      <w:r w:rsidR="002951B7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 adopt a comprehensive temporary framework allowing</w:t>
      </w:r>
      <w:r w:rsidR="00B82D0E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lexible </w:t>
      </w:r>
      <w:r w:rsidR="003709A2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d relevant</w:t>
      </w:r>
      <w:r w:rsidR="00B82D0E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tate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id for air</w:t>
      </w:r>
      <w:r w:rsidR="00D90E0E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nnectivity</w:t>
      </w:r>
      <w:r w:rsidR="007D45D6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ast the expiry of the Temporary Framework and for an adequate time to ensure a speedy recovery whilst</w:t>
      </w:r>
      <w:r w:rsidR="00B40777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709A2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nsuring at the same time </w:t>
      </w:r>
      <w:r w:rsidR="00B40777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air competition</w:t>
      </w:r>
      <w:r w:rsidR="007D45D6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a level playing field. </w:t>
      </w:r>
      <w:r w:rsidR="00754919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framework should be offered over a period of at least three years to match the expected recovery time of aviation</w:t>
      </w:r>
      <w:r w:rsidR="00754919" w:rsidRPr="00082774">
        <w:rPr>
          <w:rStyle w:val="FootnoteReference"/>
          <w:rFonts w:ascii="Times New Roman" w:eastAsia="Times New Roman" w:hAnsi="Times New Roman" w:cs="Times New Roman"/>
          <w:color w:val="000000" w:themeColor="text1"/>
          <w:sz w:val="24"/>
          <w:szCs w:val="24"/>
        </w:rPr>
        <w:footnoteReference w:id="3"/>
      </w:r>
      <w:r w:rsidR="00754919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717F53" w:rsidRPr="000827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74088" w:rsidRPr="00082774">
        <w:rPr>
          <w:rFonts w:ascii="Times New Roman" w:eastAsia="Times New Roman" w:hAnsi="Times New Roman" w:cs="Times New Roman"/>
          <w:sz w:val="24"/>
          <w:szCs w:val="24"/>
        </w:rPr>
        <w:t xml:space="preserve">We </w:t>
      </w:r>
      <w:r w:rsidR="00E43684" w:rsidRPr="00082774">
        <w:rPr>
          <w:rFonts w:ascii="Times New Roman" w:eastAsia="Times New Roman" w:hAnsi="Times New Roman" w:cs="Times New Roman"/>
          <w:sz w:val="24"/>
          <w:szCs w:val="24"/>
        </w:rPr>
        <w:t>stand</w:t>
      </w:r>
      <w:r w:rsidR="00374088" w:rsidRPr="00082774">
        <w:rPr>
          <w:rFonts w:ascii="Times New Roman" w:eastAsia="Times New Roman" w:hAnsi="Times New Roman" w:cs="Times New Roman"/>
          <w:sz w:val="24"/>
          <w:szCs w:val="24"/>
        </w:rPr>
        <w:t xml:space="preserve"> ready to work towards achieving the common goal of improving air connectivity. </w:t>
      </w:r>
    </w:p>
    <w:p w14:paraId="3F25AA06" w14:textId="3A4E4BBA" w:rsidR="00802A81" w:rsidRDefault="00802A81" w:rsidP="00DF2B08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052DC9D8" w14:textId="65E714D0" w:rsidR="009D03D5" w:rsidRPr="009D03D5" w:rsidRDefault="009D03D5" w:rsidP="00DF2B08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The Republic of </w:t>
      </w:r>
      <w:r w:rsidRPr="009D03D5">
        <w:rPr>
          <w:rFonts w:ascii="Times New Roman" w:eastAsia="Times New Roman" w:hAnsi="Times New Roman" w:cs="Times New Roman"/>
          <w:b/>
          <w:bCs/>
          <w:color w:val="000000" w:themeColor="text1"/>
        </w:rPr>
        <w:t>Cyprus</w:t>
      </w:r>
    </w:p>
    <w:p w14:paraId="6EF722F3" w14:textId="2469AD65" w:rsidR="009D03D5" w:rsidRPr="009D03D5" w:rsidRDefault="009D03D5" w:rsidP="00DF2B08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Yiannis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</w:rPr>
        <w:t>Karousos</w:t>
      </w:r>
      <w:proofErr w:type="spellEnd"/>
    </w:p>
    <w:p w14:paraId="22F88565" w14:textId="7A68E016" w:rsidR="00BF2B24" w:rsidRDefault="009D03D5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Ministry of Transport, Communications and Works </w:t>
      </w:r>
    </w:p>
    <w:p w14:paraId="34B0C86D" w14:textId="7D05C6E0" w:rsidR="009D03D5" w:rsidRDefault="009D03D5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6B2C5E8F" w14:textId="2AD52B86" w:rsidR="009D03D5" w:rsidRDefault="009D03D5">
      <w:pPr>
        <w:rPr>
          <w:rFonts w:ascii="Times New Roman" w:eastAsia="Times New Roman" w:hAnsi="Times New Roman" w:cs="Times New Roman"/>
          <w:b/>
          <w:bCs/>
          <w:color w:val="000000" w:themeColor="text1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The Republic of </w:t>
      </w:r>
      <w:r w:rsidRPr="009D03D5">
        <w:rPr>
          <w:rFonts w:ascii="Times New Roman" w:eastAsia="Times New Roman" w:hAnsi="Times New Roman" w:cs="Times New Roman"/>
          <w:b/>
          <w:bCs/>
          <w:color w:val="000000" w:themeColor="text1"/>
        </w:rPr>
        <w:t>Estonia</w:t>
      </w:r>
    </w:p>
    <w:p w14:paraId="79A32C3A" w14:textId="2E4D24D3" w:rsidR="009D03D5" w:rsidRDefault="009D03D5">
      <w:pPr>
        <w:rPr>
          <w:rFonts w:ascii="Times New Roman" w:eastAsia="Times New Roman" w:hAnsi="Times New Roman" w:cs="Times New Roman"/>
          <w:color w:val="000000" w:themeColor="text1"/>
        </w:rPr>
      </w:pPr>
      <w:proofErr w:type="spellStart"/>
      <w:r>
        <w:rPr>
          <w:rFonts w:ascii="Times New Roman" w:eastAsia="Times New Roman" w:hAnsi="Times New Roman" w:cs="Times New Roman"/>
          <w:color w:val="000000" w:themeColor="text1"/>
        </w:rPr>
        <w:t>Taavi</w:t>
      </w:r>
      <w:proofErr w:type="spellEnd"/>
      <w:r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</w:rPr>
        <w:t>Aas</w:t>
      </w:r>
      <w:proofErr w:type="spellEnd"/>
    </w:p>
    <w:p w14:paraId="608A6CDF" w14:textId="5915388B" w:rsidR="009D03D5" w:rsidRDefault="009D03D5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Minister of Economic Affairs and Infrastructure</w:t>
      </w:r>
    </w:p>
    <w:p w14:paraId="4156D4A1" w14:textId="77777777" w:rsidR="00AD7E9E" w:rsidRDefault="00AD7E9E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1E2702BE" w14:textId="2FEEBFE9" w:rsidR="009D03D5" w:rsidRPr="00AD7E9E" w:rsidRDefault="00AD7E9E">
      <w:pPr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AD7E9E">
        <w:rPr>
          <w:rFonts w:ascii="Times New Roman" w:eastAsia="Times New Roman" w:hAnsi="Times New Roman" w:cs="Times New Roman"/>
          <w:b/>
          <w:bCs/>
          <w:color w:val="000000" w:themeColor="text1"/>
        </w:rPr>
        <w:t>The Hellenic Republic</w:t>
      </w:r>
    </w:p>
    <w:p w14:paraId="7545156C" w14:textId="6FE12AB9" w:rsidR="00AD7E9E" w:rsidRDefault="00AD7E9E">
      <w:pPr>
        <w:rPr>
          <w:rFonts w:ascii="Times New Roman" w:eastAsia="Times New Roman" w:hAnsi="Times New Roman" w:cs="Times New Roman"/>
          <w:color w:val="000000" w:themeColor="text1"/>
        </w:rPr>
      </w:pPr>
      <w:r w:rsidRPr="00AD7E9E">
        <w:rPr>
          <w:rFonts w:ascii="Times New Roman" w:eastAsia="Times New Roman" w:hAnsi="Times New Roman" w:cs="Times New Roman"/>
          <w:color w:val="000000" w:themeColor="text1"/>
        </w:rPr>
        <w:t>Konstantinos A. Karamanlis</w:t>
      </w:r>
    </w:p>
    <w:p w14:paraId="2C30F8F0" w14:textId="6157981E" w:rsidR="00AD7E9E" w:rsidRDefault="00AD7E9E">
      <w:pPr>
        <w:rPr>
          <w:rFonts w:ascii="Times New Roman" w:eastAsia="Times New Roman" w:hAnsi="Times New Roman" w:cs="Times New Roman"/>
          <w:color w:val="000000" w:themeColor="text1"/>
        </w:rPr>
      </w:pPr>
      <w:r w:rsidRPr="00AD7E9E">
        <w:rPr>
          <w:rFonts w:ascii="Times New Roman" w:eastAsia="Times New Roman" w:hAnsi="Times New Roman" w:cs="Times New Roman"/>
          <w:color w:val="000000" w:themeColor="text1"/>
        </w:rPr>
        <w:t>Minister of Infrastructure &amp; Transport</w:t>
      </w:r>
    </w:p>
    <w:p w14:paraId="6FF0178A" w14:textId="77777777" w:rsidR="00AD7E9E" w:rsidRDefault="00AD7E9E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0D1C29A6" w14:textId="0D08FB70" w:rsidR="009D03D5" w:rsidRPr="009D03D5" w:rsidRDefault="009D03D5">
      <w:pPr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9D03D5">
        <w:rPr>
          <w:rFonts w:ascii="Times New Roman" w:eastAsia="Times New Roman" w:hAnsi="Times New Roman" w:cs="Times New Roman"/>
          <w:b/>
          <w:bCs/>
          <w:color w:val="000000" w:themeColor="text1"/>
        </w:rPr>
        <w:t>The Republic of Lithuania</w:t>
      </w:r>
    </w:p>
    <w:p w14:paraId="6A221D01" w14:textId="11A6EC52" w:rsidR="009D03D5" w:rsidRDefault="009D03D5">
      <w:pPr>
        <w:rPr>
          <w:rFonts w:ascii="Times New Roman" w:eastAsia="Times New Roman" w:hAnsi="Times New Roman" w:cs="Times New Roman"/>
          <w:color w:val="000000" w:themeColor="text1"/>
        </w:rPr>
      </w:pPr>
      <w:r w:rsidRPr="009D03D5">
        <w:rPr>
          <w:rFonts w:ascii="Times New Roman" w:eastAsia="Times New Roman" w:hAnsi="Times New Roman" w:cs="Times New Roman"/>
          <w:color w:val="000000" w:themeColor="text1"/>
        </w:rPr>
        <w:t xml:space="preserve">Marius </w:t>
      </w:r>
      <w:proofErr w:type="spellStart"/>
      <w:r w:rsidRPr="009D03D5">
        <w:rPr>
          <w:rFonts w:ascii="Times New Roman" w:eastAsia="Times New Roman" w:hAnsi="Times New Roman" w:cs="Times New Roman"/>
          <w:color w:val="000000" w:themeColor="text1"/>
        </w:rPr>
        <w:t>Skuodis</w:t>
      </w:r>
      <w:proofErr w:type="spellEnd"/>
    </w:p>
    <w:p w14:paraId="4BC4C0AF" w14:textId="2CA2BBA6" w:rsidR="009D03D5" w:rsidRDefault="009D03D5" w:rsidP="009D03D5">
      <w:pPr>
        <w:rPr>
          <w:rFonts w:ascii="Times New Roman" w:eastAsia="Times New Roman" w:hAnsi="Times New Roman" w:cs="Times New Roman"/>
        </w:rPr>
      </w:pPr>
      <w:r w:rsidRPr="009D03D5">
        <w:rPr>
          <w:rFonts w:ascii="Times New Roman" w:eastAsia="Times New Roman" w:hAnsi="Times New Roman" w:cs="Times New Roman"/>
        </w:rPr>
        <w:t>Minister of Transport and Communications</w:t>
      </w:r>
    </w:p>
    <w:p w14:paraId="7A059F7A" w14:textId="44C3F2CC" w:rsidR="009D03D5" w:rsidRDefault="009D03D5" w:rsidP="009D03D5">
      <w:pPr>
        <w:rPr>
          <w:rFonts w:ascii="Times New Roman" w:eastAsia="Times New Roman" w:hAnsi="Times New Roman" w:cs="Times New Roman"/>
        </w:rPr>
      </w:pPr>
    </w:p>
    <w:p w14:paraId="2C46501B" w14:textId="393A30A4" w:rsidR="009D03D5" w:rsidRPr="00AD7E9E" w:rsidRDefault="00AD7E9E" w:rsidP="009D03D5">
      <w:pPr>
        <w:rPr>
          <w:rFonts w:ascii="Times New Roman" w:eastAsia="Times New Roman" w:hAnsi="Times New Roman" w:cs="Times New Roman"/>
          <w:b/>
          <w:bCs/>
        </w:rPr>
      </w:pPr>
      <w:r w:rsidRPr="00AD7E9E">
        <w:rPr>
          <w:rFonts w:ascii="Times New Roman" w:eastAsia="Times New Roman" w:hAnsi="Times New Roman" w:cs="Times New Roman"/>
          <w:b/>
          <w:bCs/>
        </w:rPr>
        <w:t>The Republic of Poland</w:t>
      </w:r>
    </w:p>
    <w:p w14:paraId="0868C392" w14:textId="2DAE18A5" w:rsidR="00AD7E9E" w:rsidRDefault="00AD7E9E" w:rsidP="009D03D5">
      <w:pPr>
        <w:rPr>
          <w:rFonts w:ascii="Times New Roman" w:eastAsia="Times New Roman" w:hAnsi="Times New Roman" w:cs="Times New Roman"/>
        </w:rPr>
      </w:pPr>
      <w:r w:rsidRPr="00AD7E9E">
        <w:rPr>
          <w:rFonts w:ascii="Times New Roman" w:eastAsia="Times New Roman" w:hAnsi="Times New Roman" w:cs="Times New Roman"/>
        </w:rPr>
        <w:t>Andrzej Adamczyk</w:t>
      </w:r>
    </w:p>
    <w:p w14:paraId="0AF43F6C" w14:textId="48193B28" w:rsidR="00AD7E9E" w:rsidRDefault="00AD7E9E" w:rsidP="009D03D5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Minister of </w:t>
      </w:r>
      <w:r w:rsidR="00BF44F5">
        <w:rPr>
          <w:rFonts w:ascii="Times New Roman" w:eastAsia="Times New Roman" w:hAnsi="Times New Roman" w:cs="Times New Roman"/>
        </w:rPr>
        <w:t>Infrastructure</w:t>
      </w:r>
    </w:p>
    <w:p w14:paraId="0AFF56CF" w14:textId="00B1FE8C" w:rsidR="00590659" w:rsidRDefault="00590659" w:rsidP="009D03D5">
      <w:pPr>
        <w:rPr>
          <w:rFonts w:ascii="Times New Roman" w:eastAsia="Times New Roman" w:hAnsi="Times New Roman" w:cs="Times New Roman"/>
        </w:rPr>
      </w:pPr>
    </w:p>
    <w:p w14:paraId="477EEEF1" w14:textId="576A6D97" w:rsidR="00590659" w:rsidRPr="00590659" w:rsidRDefault="00590659" w:rsidP="009D03D5">
      <w:pPr>
        <w:rPr>
          <w:rFonts w:ascii="Times New Roman" w:eastAsia="Times New Roman" w:hAnsi="Times New Roman" w:cs="Times New Roman"/>
          <w:b/>
          <w:bCs/>
        </w:rPr>
      </w:pPr>
      <w:r w:rsidRPr="00590659">
        <w:rPr>
          <w:rFonts w:ascii="Times New Roman" w:eastAsia="Times New Roman" w:hAnsi="Times New Roman" w:cs="Times New Roman"/>
          <w:b/>
          <w:bCs/>
        </w:rPr>
        <w:t>The Slovak Republic</w:t>
      </w:r>
    </w:p>
    <w:p w14:paraId="28FB2C93" w14:textId="60B9E21D" w:rsidR="00590659" w:rsidRDefault="00590659" w:rsidP="009D03D5">
      <w:pPr>
        <w:rPr>
          <w:rFonts w:ascii="Times New Roman" w:eastAsia="Times New Roman" w:hAnsi="Times New Roman" w:cs="Times New Roman"/>
        </w:rPr>
      </w:pPr>
      <w:r w:rsidRPr="00590659">
        <w:rPr>
          <w:rFonts w:ascii="Times New Roman" w:eastAsia="Times New Roman" w:hAnsi="Times New Roman" w:cs="Times New Roman"/>
        </w:rPr>
        <w:t xml:space="preserve">Andrej </w:t>
      </w:r>
      <w:proofErr w:type="spellStart"/>
      <w:r w:rsidRPr="00590659">
        <w:rPr>
          <w:rFonts w:ascii="Times New Roman" w:eastAsia="Times New Roman" w:hAnsi="Times New Roman" w:cs="Times New Roman"/>
        </w:rPr>
        <w:t>Doležal</w:t>
      </w:r>
      <w:proofErr w:type="spellEnd"/>
    </w:p>
    <w:p w14:paraId="56245C1C" w14:textId="64E72E36" w:rsidR="00590659" w:rsidRPr="009D03D5" w:rsidRDefault="00590659" w:rsidP="009D03D5">
      <w:pPr>
        <w:rPr>
          <w:rFonts w:ascii="Times New Roman" w:eastAsia="Times New Roman" w:hAnsi="Times New Roman" w:cs="Times New Roman"/>
        </w:rPr>
      </w:pPr>
      <w:r w:rsidRPr="00590659">
        <w:rPr>
          <w:rFonts w:ascii="Times New Roman" w:eastAsia="Times New Roman" w:hAnsi="Times New Roman" w:cs="Times New Roman"/>
        </w:rPr>
        <w:t>Minister of Transport and Construction</w:t>
      </w:r>
    </w:p>
    <w:sectPr w:rsidR="00590659" w:rsidRPr="009D03D5" w:rsidSect="009E31E1">
      <w:headerReference w:type="default" r:id="rId8"/>
      <w:footerReference w:type="default" r:id="rId9"/>
      <w:pgSz w:w="11906" w:h="16838" w:code="9"/>
      <w:pgMar w:top="1440" w:right="1440" w:bottom="1440" w:left="1440" w:header="708" w:footer="70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99FB0" w14:textId="77777777" w:rsidR="00C85A12" w:rsidRDefault="00C85A12" w:rsidP="00FC7A7C">
      <w:pPr>
        <w:spacing w:after="0" w:line="240" w:lineRule="auto"/>
      </w:pPr>
      <w:r>
        <w:separator/>
      </w:r>
    </w:p>
  </w:endnote>
  <w:endnote w:type="continuationSeparator" w:id="0">
    <w:p w14:paraId="74E9087A" w14:textId="77777777" w:rsidR="00C85A12" w:rsidRDefault="00C85A12" w:rsidP="00FC7A7C">
      <w:pPr>
        <w:spacing w:after="0" w:line="240" w:lineRule="auto"/>
      </w:pPr>
      <w:r>
        <w:continuationSeparator/>
      </w:r>
    </w:p>
  </w:endnote>
  <w:endnote w:type="continuationNotice" w:id="1">
    <w:p w14:paraId="67A8BAE0" w14:textId="77777777" w:rsidR="00C85A12" w:rsidRDefault="00C85A1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1E54D3" w14:textId="77777777" w:rsidR="00536845" w:rsidRDefault="005368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B17E8F" w14:textId="77777777" w:rsidR="00C85A12" w:rsidRDefault="00C85A12" w:rsidP="00FC7A7C">
      <w:pPr>
        <w:spacing w:after="0" w:line="240" w:lineRule="auto"/>
      </w:pPr>
      <w:r>
        <w:separator/>
      </w:r>
    </w:p>
  </w:footnote>
  <w:footnote w:type="continuationSeparator" w:id="0">
    <w:p w14:paraId="7AA1FA87" w14:textId="77777777" w:rsidR="00C85A12" w:rsidRDefault="00C85A12" w:rsidP="00FC7A7C">
      <w:pPr>
        <w:spacing w:after="0" w:line="240" w:lineRule="auto"/>
      </w:pPr>
      <w:r>
        <w:continuationSeparator/>
      </w:r>
    </w:p>
  </w:footnote>
  <w:footnote w:type="continuationNotice" w:id="1">
    <w:p w14:paraId="47E3D011" w14:textId="77777777" w:rsidR="00C85A12" w:rsidRDefault="00C85A12">
      <w:pPr>
        <w:spacing w:after="0" w:line="240" w:lineRule="auto"/>
      </w:pPr>
    </w:p>
  </w:footnote>
  <w:footnote w:id="2">
    <w:p w14:paraId="418D45F3" w14:textId="77777777" w:rsidR="00FC7A7C" w:rsidRPr="0095322F" w:rsidRDefault="00FC7A7C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 xml:space="preserve">ICAO Dashboard on operational impact of COVID-19 shows a reduction in passenger flights of 28.83% for China and 15.08% for the USA. </w:t>
      </w:r>
    </w:p>
  </w:footnote>
  <w:footnote w:id="3">
    <w:p w14:paraId="592D230D" w14:textId="7B13DA6C" w:rsidR="00754919" w:rsidRPr="00754919" w:rsidRDefault="00754919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754919">
        <w:t>https://www.eurocontrol.int/publication/eurocontrol-five-year-forecast-2020-2024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40F9" w14:textId="77777777" w:rsidR="00536845" w:rsidRDefault="0053684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sjQzNDE3t7CwNDNV0lEKTi0uzszPAykwNKsFAEFpBhYtAAAA"/>
  </w:docVars>
  <w:rsids>
    <w:rsidRoot w:val="00BF2B24"/>
    <w:rsid w:val="00011B95"/>
    <w:rsid w:val="000179D8"/>
    <w:rsid w:val="00053D8E"/>
    <w:rsid w:val="0006063D"/>
    <w:rsid w:val="00072218"/>
    <w:rsid w:val="00077172"/>
    <w:rsid w:val="00082774"/>
    <w:rsid w:val="00091D40"/>
    <w:rsid w:val="000A2058"/>
    <w:rsid w:val="000A2B43"/>
    <w:rsid w:val="000D5A38"/>
    <w:rsid w:val="000D63A9"/>
    <w:rsid w:val="000E344D"/>
    <w:rsid w:val="00103E27"/>
    <w:rsid w:val="001054B5"/>
    <w:rsid w:val="00124EA9"/>
    <w:rsid w:val="001271D5"/>
    <w:rsid w:val="0013348B"/>
    <w:rsid w:val="001522C7"/>
    <w:rsid w:val="001547B6"/>
    <w:rsid w:val="001603AF"/>
    <w:rsid w:val="00163316"/>
    <w:rsid w:val="00166981"/>
    <w:rsid w:val="00171331"/>
    <w:rsid w:val="001759E9"/>
    <w:rsid w:val="00187C2C"/>
    <w:rsid w:val="00196B96"/>
    <w:rsid w:val="001A4330"/>
    <w:rsid w:val="001C22C9"/>
    <w:rsid w:val="001C4A3E"/>
    <w:rsid w:val="00206F13"/>
    <w:rsid w:val="00210818"/>
    <w:rsid w:val="00210FED"/>
    <w:rsid w:val="00213859"/>
    <w:rsid w:val="00213C73"/>
    <w:rsid w:val="00215B7E"/>
    <w:rsid w:val="0022399A"/>
    <w:rsid w:val="0026082B"/>
    <w:rsid w:val="00261A3E"/>
    <w:rsid w:val="00291509"/>
    <w:rsid w:val="002951B7"/>
    <w:rsid w:val="00295AC7"/>
    <w:rsid w:val="002A0FB3"/>
    <w:rsid w:val="002A238A"/>
    <w:rsid w:val="002B501E"/>
    <w:rsid w:val="002C7174"/>
    <w:rsid w:val="002D26AD"/>
    <w:rsid w:val="002D2948"/>
    <w:rsid w:val="002D5097"/>
    <w:rsid w:val="002E1613"/>
    <w:rsid w:val="00305899"/>
    <w:rsid w:val="00331436"/>
    <w:rsid w:val="003709A2"/>
    <w:rsid w:val="00374088"/>
    <w:rsid w:val="003A7B56"/>
    <w:rsid w:val="003B3252"/>
    <w:rsid w:val="003B37C1"/>
    <w:rsid w:val="003C33D0"/>
    <w:rsid w:val="003F3F0F"/>
    <w:rsid w:val="004055EB"/>
    <w:rsid w:val="00425D54"/>
    <w:rsid w:val="00427E34"/>
    <w:rsid w:val="00430959"/>
    <w:rsid w:val="00434D82"/>
    <w:rsid w:val="00436294"/>
    <w:rsid w:val="00451218"/>
    <w:rsid w:val="00464AC2"/>
    <w:rsid w:val="004A034C"/>
    <w:rsid w:val="004E3D48"/>
    <w:rsid w:val="004F01CD"/>
    <w:rsid w:val="005063AB"/>
    <w:rsid w:val="00511663"/>
    <w:rsid w:val="00511D08"/>
    <w:rsid w:val="00515236"/>
    <w:rsid w:val="00536845"/>
    <w:rsid w:val="00554023"/>
    <w:rsid w:val="00565833"/>
    <w:rsid w:val="005835F1"/>
    <w:rsid w:val="005838CD"/>
    <w:rsid w:val="00590659"/>
    <w:rsid w:val="00590C4A"/>
    <w:rsid w:val="00594DB6"/>
    <w:rsid w:val="005B0280"/>
    <w:rsid w:val="005B27C2"/>
    <w:rsid w:val="005C43BC"/>
    <w:rsid w:val="005C47BE"/>
    <w:rsid w:val="005C51B8"/>
    <w:rsid w:val="005C6553"/>
    <w:rsid w:val="005D3D67"/>
    <w:rsid w:val="005D7881"/>
    <w:rsid w:val="00627E2B"/>
    <w:rsid w:val="00636A0F"/>
    <w:rsid w:val="006560D8"/>
    <w:rsid w:val="006627C2"/>
    <w:rsid w:val="006628EC"/>
    <w:rsid w:val="006A0FE3"/>
    <w:rsid w:val="006F6EB9"/>
    <w:rsid w:val="00701710"/>
    <w:rsid w:val="00712546"/>
    <w:rsid w:val="00717F53"/>
    <w:rsid w:val="0072739D"/>
    <w:rsid w:val="00744AA1"/>
    <w:rsid w:val="00754919"/>
    <w:rsid w:val="007813D3"/>
    <w:rsid w:val="00794817"/>
    <w:rsid w:val="00794F42"/>
    <w:rsid w:val="007A03FE"/>
    <w:rsid w:val="007A73CD"/>
    <w:rsid w:val="007A7D1A"/>
    <w:rsid w:val="007B67FC"/>
    <w:rsid w:val="007B68DA"/>
    <w:rsid w:val="007D45D6"/>
    <w:rsid w:val="00802A81"/>
    <w:rsid w:val="00825C7C"/>
    <w:rsid w:val="00833BB1"/>
    <w:rsid w:val="00867F2C"/>
    <w:rsid w:val="008A34DE"/>
    <w:rsid w:val="008A7F52"/>
    <w:rsid w:val="008B148C"/>
    <w:rsid w:val="008D1D17"/>
    <w:rsid w:val="008E1A79"/>
    <w:rsid w:val="008F488C"/>
    <w:rsid w:val="00924E88"/>
    <w:rsid w:val="009466D1"/>
    <w:rsid w:val="0095322F"/>
    <w:rsid w:val="00966E4A"/>
    <w:rsid w:val="009C4E47"/>
    <w:rsid w:val="009D0206"/>
    <w:rsid w:val="009D03D5"/>
    <w:rsid w:val="009E31E1"/>
    <w:rsid w:val="009F323E"/>
    <w:rsid w:val="009F3953"/>
    <w:rsid w:val="00A0369F"/>
    <w:rsid w:val="00A301D9"/>
    <w:rsid w:val="00A414F8"/>
    <w:rsid w:val="00A47911"/>
    <w:rsid w:val="00A50555"/>
    <w:rsid w:val="00A67023"/>
    <w:rsid w:val="00A702ED"/>
    <w:rsid w:val="00AB23A6"/>
    <w:rsid w:val="00AD7E9E"/>
    <w:rsid w:val="00AE102B"/>
    <w:rsid w:val="00AF2970"/>
    <w:rsid w:val="00AF47F6"/>
    <w:rsid w:val="00B00B2B"/>
    <w:rsid w:val="00B04E0D"/>
    <w:rsid w:val="00B108F8"/>
    <w:rsid w:val="00B40777"/>
    <w:rsid w:val="00B41EF5"/>
    <w:rsid w:val="00B42887"/>
    <w:rsid w:val="00B77169"/>
    <w:rsid w:val="00B82AFF"/>
    <w:rsid w:val="00B82D0E"/>
    <w:rsid w:val="00BD5634"/>
    <w:rsid w:val="00BF2B24"/>
    <w:rsid w:val="00BF44F5"/>
    <w:rsid w:val="00BF649A"/>
    <w:rsid w:val="00C03482"/>
    <w:rsid w:val="00C049B7"/>
    <w:rsid w:val="00C063A9"/>
    <w:rsid w:val="00C06651"/>
    <w:rsid w:val="00C12C59"/>
    <w:rsid w:val="00C14BAF"/>
    <w:rsid w:val="00C6127B"/>
    <w:rsid w:val="00C63AEE"/>
    <w:rsid w:val="00C76645"/>
    <w:rsid w:val="00C85A12"/>
    <w:rsid w:val="00CB4C86"/>
    <w:rsid w:val="00CC6B79"/>
    <w:rsid w:val="00CF37F0"/>
    <w:rsid w:val="00D15157"/>
    <w:rsid w:val="00D20D92"/>
    <w:rsid w:val="00D36372"/>
    <w:rsid w:val="00D41F19"/>
    <w:rsid w:val="00D70427"/>
    <w:rsid w:val="00D84747"/>
    <w:rsid w:val="00D90E0E"/>
    <w:rsid w:val="00DA5DBB"/>
    <w:rsid w:val="00DC71F2"/>
    <w:rsid w:val="00DD37E1"/>
    <w:rsid w:val="00DF1835"/>
    <w:rsid w:val="00DF2B08"/>
    <w:rsid w:val="00E367EF"/>
    <w:rsid w:val="00E43684"/>
    <w:rsid w:val="00E56C36"/>
    <w:rsid w:val="00E62C74"/>
    <w:rsid w:val="00E90BED"/>
    <w:rsid w:val="00E95B5B"/>
    <w:rsid w:val="00EA656A"/>
    <w:rsid w:val="00EB3828"/>
    <w:rsid w:val="00EC4964"/>
    <w:rsid w:val="00EF37D6"/>
    <w:rsid w:val="00F24173"/>
    <w:rsid w:val="00F304F1"/>
    <w:rsid w:val="00F63FCD"/>
    <w:rsid w:val="00F6765D"/>
    <w:rsid w:val="00F85F3F"/>
    <w:rsid w:val="00F95C58"/>
    <w:rsid w:val="00F9686F"/>
    <w:rsid w:val="00FA5148"/>
    <w:rsid w:val="00FB26FB"/>
    <w:rsid w:val="00FC66B9"/>
    <w:rsid w:val="00FC7A7C"/>
    <w:rsid w:val="00FD081D"/>
    <w:rsid w:val="00FE7368"/>
    <w:rsid w:val="00FF3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3C182BE"/>
  <w15:docId w15:val="{434702AE-9780-7043-8861-57E20DCD2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238A"/>
    <w:rPr>
      <w:lang w:val="en-US"/>
    </w:rPr>
  </w:style>
  <w:style w:type="paragraph" w:styleId="Heading1">
    <w:name w:val="heading 1"/>
    <w:basedOn w:val="Normal"/>
    <w:next w:val="Normal"/>
    <w:uiPriority w:val="9"/>
    <w:qFormat/>
    <w:rsid w:val="002A238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A238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A238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A238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A238A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A238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A238A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821C72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rsid w:val="002A238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C7A7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C7A7C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FC7A7C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4309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09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0959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09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0959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A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AFF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368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6845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5368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845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000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dxb2btEUQ13clmb04q6u3ezafcA==">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F5798A7-BB39-4B7E-BB81-7C0AB3A0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33</Words>
  <Characters>5686</Characters>
  <Application>Microsoft Office Word</Application>
  <DocSecurity>4</DocSecurity>
  <Lines>47</Lines>
  <Paragraphs>13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  <vt:variant>
        <vt:lpstr>Pavadinimas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Hewlett-Packard Company</Company>
  <LinksUpToDate>false</LinksUpToDate>
  <CharactersWithSpaces>6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ftychios eftychiou</dc:creator>
  <cp:lastModifiedBy>Bastiaan de Bruijne</cp:lastModifiedBy>
  <cp:revision>2</cp:revision>
  <dcterms:created xsi:type="dcterms:W3CDTF">2021-12-07T08:40:00Z</dcterms:created>
  <dcterms:modified xsi:type="dcterms:W3CDTF">2021-12-07T08:40:00Z</dcterms:modified>
</cp:coreProperties>
</file>